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aturation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aturation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aturation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aturation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aturation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aturation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aturation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Dissolved_Oxygen_Saturation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Dissolved_Oxygen_Saturation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Dissolved_Oxygen_Saturation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Dissolved_Oxygen_Saturation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Dissolved_Oxygen_Saturation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Saturation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Saturation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Saturation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Dissolved_Oxygen_Saturation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Dissolved_Oxygen_Saturation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Dissolved_Oxygen_Saturation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Dissolved_Oxygen_Saturation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Dissolved_Oxygen_Saturation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Dissolved_Oxygen_Saturation_NW_files/figure-html/Trendlines_ManagedArea-9.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177"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N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N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N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N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Saturation_N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Saturation_N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Saturation_N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Saturation_N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Saturation_N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Saturation_N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Saturation_N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Saturation_N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Saturation_N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Saturation_N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Saturation_N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Dissolved_Oxygen_Saturation_N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Dissolved_Oxygen_Saturation_N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Dissolved_Oxygen_Saturation_N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Dissolved_Oxygen_Saturation_N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Dissolved_Oxygen_Saturation_N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Dissolved_Oxygen_Saturation_N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Dissolved_Oxygen_Saturation_N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Dissolved_Oxygen_Saturation_N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Dissolved_Oxygen_Saturation_N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Dissolved_Oxygen_Saturation_N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Dissolved_Oxygen_Saturation_N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Dissolved_Oxygen_Saturation_N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2-06-27T20:16:26Z</dcterms:created>
  <dcterms:modified xsi:type="dcterms:W3CDTF">2022-06-27T20: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